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for</w:t>
      </w:r>
      <w:r>
        <w:t xml:space="preserve"> </w:t>
      </w:r>
      <w:r>
        <w:t xml:space="preserve">Australia</w:t>
      </w:r>
      <w:r>
        <w:t xml:space="preserve"> </w:t>
      </w:r>
      <w:r>
        <w:t xml:space="preserve">Melbourne</w:t>
      </w:r>
    </w:p>
    <w:bookmarkStart w:id="20" w:name="X019fc84144bfe70c33e6b05ccce76c4dda2e247"/>
    <w:p>
      <w:pPr>
        <w:pStyle w:val="Heading1"/>
      </w:pPr>
      <w:r>
        <w:t xml:space="preserve">Cover Letter for Optometrist Position in Australia Melbourne</w:t>
      </w:r>
    </w:p>
    <w:p>
      <w:pPr>
        <w:pStyle w:val="FirstParagraph"/>
      </w:pPr>
      <w:r>
        <w:t xml:space="preserve">Dear [Employer's Name or Hiring Manager],</w:t>
      </w:r>
    </w:p>
    <w:p>
      <w:pPr>
        <w:pStyle w:val="BodyText"/>
      </w:pPr>
      <w:r>
        <w:t xml:space="preserve">I am writing to express my enthusiastic interest in the Optometrist position at [Clinic/Practice Name] in Australia Melbourne. As a dedicated and experienced optometrist with a passion for delivering exceptional eye care, I am eager to contribute my skills, knowledge, and commitment to patient well-being to your esteemed practice. Australia Melbourne offers a dynamic healthcare environment that aligns perfectly with my professional goals, and I am excited about the opportunity to join a team that values innovation, compassion, and excellence in optometry.</w:t>
      </w:r>
    </w:p>
    <w:p>
      <w:pPr>
        <w:pStyle w:val="BodyText"/>
      </w:pPr>
      <w:r>
        <w:t xml:space="preserve">With [X years] of experience in optometric care, I have developed a strong foundation in diagnosing and managing vision disorders, prescribing corrective lenses, and providing comprehensive eye health assessments. My career has been defined by a deep commitment to patient-centered care, ensuring that every individual receives personalized attention and evidence-based solutions tailored to their unique needs. Whether it is conducting routine eye exams, detecting early signs of ocular diseases, or educating patients on maintaining optimal vision health, I approach each interaction with professionalism and empathy.</w:t>
      </w:r>
    </w:p>
    <w:p>
      <w:pPr>
        <w:pStyle w:val="BodyText"/>
      </w:pPr>
      <w:r>
        <w:t xml:space="preserve">My expertise in Australia Melbourne has been shaped by the region’s rigorous healthcare standards and diverse population. The Australian optometry landscape emphasizes advanced technology, such as digital retinal imaging and automated refraction systems, which I have consistently integrated into my practice to enhance diagnostic accuracy. Additionally, working in a multicultural city like Melbourne has honed my ability to communicate effectively with patients from various cultural backgrounds, ensuring that language barriers or differing health beliefs do not hinder the quality of care provided.</w:t>
      </w:r>
    </w:p>
    <w:p>
      <w:pPr>
        <w:pStyle w:val="BodyText"/>
      </w:pPr>
      <w:r>
        <w:t xml:space="preserve">Australia Melbourne’s vibrant communities and growing demand for eye care services have further motivated me to pursue opportunities in this region. I am particularly drawn to [Clinic/Practice Name]’s reputation for excellence and its dedication to fostering a patient-first approach. The clinic’s focus on combining cutting-edge technology with compassionate care resonates with my own philosophy of optometry, where technical precision and human connection are equally vital. I am confident that my background in clinical practice, combined with my adaptability to evolving healthcare trends, will enable me to make meaningful contributions to your team.</w:t>
      </w:r>
    </w:p>
    <w:p>
      <w:pPr>
        <w:pStyle w:val="BodyText"/>
      </w:pPr>
      <w:r>
        <w:t xml:space="preserve">Throughout my career, I have prioritized continuous learning and professional development. I hold [mention any relevant qualifications, e.g., Bachelor of Optometry, Masters in Clinical Optometry] from [University Name], and I am an active member of the Australian College of Optometrists (ACO). Staying up-to-date with the latest research and advancements in optometry is a core part of my practice, whether through attending conferences, participating in workshops, or collaborating with ophthalmologists to provide multidisciplinary care. This dedication ensures that I can offer patients the most current and effective treatment options available.</w:t>
      </w:r>
    </w:p>
    <w:p>
      <w:pPr>
        <w:pStyle w:val="BodyText"/>
      </w:pPr>
      <w:r>
        <w:t xml:space="preserve">One of my greatest strengths as an Optometrist is my ability to build trust and rapport with patients. In Melbourne’s fast-paced environment, I have learned to balance efficiency with thoroughness, ensuring that each patient feels heard and valued. For instance, during a recent initiative at [Previous Clinic/Organization], I spearheaded a community outreach program to provide free eye screenings for underserved populations. This experience not only reinforced the importance of accessible healthcare but also highlighted my leadership skills and ability to coordinate with local organizations to maximize impact.</w:t>
      </w:r>
    </w:p>
    <w:p>
      <w:pPr>
        <w:pStyle w:val="BodyText"/>
      </w:pPr>
      <w:r>
        <w:t xml:space="preserve">What sets me apart as an Optometrist is my holistic approach to patient care. I recognize that vision health is interconnected with overall well-being, and I strive to educate patients on lifestyle factors that influence eye health, such as nutrition, digital screen usage, and preventive measures for conditions like glaucoma or macular degeneration. In Australia Melbourne’s context, where urbanization and technology use are prevalent, this proactive mindset is especially critical. I am also adept at working collaboratively with general practitioners and specialists to ensure seamless care for patients with complex medical needs.</w:t>
      </w:r>
    </w:p>
    <w:p>
      <w:pPr>
        <w:pStyle w:val="BodyText"/>
      </w:pPr>
      <w:r>
        <w:t xml:space="preserve">As a resident of Australia Melbourne, I am deeply familiar with the unique challenges and opportunities this region presents. The city’s emphasis on innovation in healthcare, coupled with its multicultural fabric, has inspired me to continually refine my practice. I am particularly passionate about leveraging technology to improve patient outcomes—whether through telehealth consultations for follow-up care or using AI-driven tools to analyze eye health data. These initiatives reflect my commitment to staying at the forefront of optometric advancements while maintaining a personal touch in every interaction.</w:t>
      </w:r>
    </w:p>
    <w:p>
      <w:pPr>
        <w:pStyle w:val="BodyText"/>
      </w:pPr>
      <w:r>
        <w:t xml:space="preserve">Finally, I want to express my genuine enthusiasm for the opportunity to contribute to [Clinic/Practice Name]. I am confident that my clinical expertise, patient-centered philosophy, and dedication to excellence align perfectly with your practice’s values. I would welcome the chance to discuss how my skills and experiences can support your team in delivering outstanding eye care services across Australia Melbourne. Thank you for considering my application, and I look forward to the possibility of contributing to your success.</w:t>
      </w:r>
    </w:p>
    <w:p>
      <w:pPr>
        <w:pStyle w:val="BodyText"/>
      </w:pPr>
      <w:r>
        <w:t xml:space="preserve">Sincerely,</w:t>
      </w:r>
      <w:r>
        <w:br/>
      </w:r>
      <w:r>
        <w:t xml:space="preserve">[Your Full Name]</w:t>
      </w:r>
      <w:r>
        <w:br/>
      </w:r>
      <w:r>
        <w:t xml:space="preserve">[Your Contact Information: Phone Number, Email Address]</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for Australia Melbourne</dc:title>
  <dc:creator/>
  <dc:language>en</dc:language>
  <cp:keywords/>
  <dcterms:created xsi:type="dcterms:W3CDTF">2026-07-21T16:00:29Z</dcterms:created>
  <dcterms:modified xsi:type="dcterms:W3CDTF">2026-07-21T16:00:29Z</dcterms:modified>
</cp:coreProperties>
</file>

<file path=docProps/custom.xml><?xml version="1.0" encoding="utf-8"?>
<Properties xmlns="http://schemas.openxmlformats.org/officeDocument/2006/custom-properties" xmlns:vt="http://schemas.openxmlformats.org/officeDocument/2006/docPropsVTypes"/>
</file>